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B4A9D" w14:textId="5FE8ACD2" w:rsidR="00A85566" w:rsidRPr="00FC6CCC" w:rsidRDefault="00A85566" w:rsidP="00495F29">
      <w:pPr>
        <w:pStyle w:val="Footer"/>
        <w:tabs>
          <w:tab w:val="clear" w:pos="4153"/>
          <w:tab w:val="clear" w:pos="8306"/>
        </w:tabs>
        <w:bidi w:val="0"/>
        <w:rPr>
          <w:rFonts w:cs="David"/>
          <w:sz w:val="22"/>
          <w:szCs w:val="22"/>
        </w:rPr>
      </w:pPr>
    </w:p>
    <w:p w14:paraId="219545B8" w14:textId="6A9C508B" w:rsidR="00495F29" w:rsidRPr="00495F29" w:rsidRDefault="00495F29" w:rsidP="00495F29">
      <w:pPr>
        <w:bidi w:val="0"/>
        <w:jc w:val="center"/>
        <w:rPr>
          <w:rFonts w:ascii="Tahoma" w:eastAsia="Calibri" w:hAnsi="Tahoma" w:cs="Tahoma"/>
          <w:b/>
          <w:bCs/>
          <w:sz w:val="22"/>
          <w:szCs w:val="22"/>
          <w:u w:val="single"/>
        </w:rPr>
      </w:pPr>
      <w:r w:rsidRPr="00495F29">
        <w:rPr>
          <w:rFonts w:ascii="Tahoma" w:eastAsia="Calibri" w:hAnsi="Tahoma" w:cs="Tahoma"/>
          <w:b/>
          <w:bCs/>
          <w:sz w:val="32"/>
          <w:szCs w:val="32"/>
          <w:u w:val="single"/>
        </w:rPr>
        <w:t xml:space="preserve">.NET </w:t>
      </w:r>
      <w:r w:rsidRPr="00495F29">
        <w:rPr>
          <w:rFonts w:ascii="Tahoma" w:eastAsia="Calibri" w:hAnsi="Tahoma" w:cs="Tahoma" w:hint="cs"/>
          <w:b/>
          <w:bCs/>
          <w:sz w:val="32"/>
          <w:szCs w:val="32"/>
          <w:u w:val="single"/>
        </w:rPr>
        <w:t>E</w:t>
      </w:r>
      <w:r w:rsidRPr="00495F29">
        <w:rPr>
          <w:rFonts w:ascii="Tahoma" w:eastAsia="Calibri" w:hAnsi="Tahoma" w:cs="Tahoma"/>
          <w:b/>
          <w:bCs/>
          <w:sz w:val="32"/>
          <w:szCs w:val="32"/>
          <w:u w:val="single"/>
        </w:rPr>
        <w:t>xpert Software Engineer, Cloud &amp; Server Side</w:t>
      </w:r>
      <w:r w:rsidRPr="00495F29">
        <w:rPr>
          <w:rFonts w:ascii="Tahoma" w:eastAsia="Calibri" w:hAnsi="Tahoma" w:cs="Tahoma"/>
          <w:b/>
          <w:bCs/>
          <w:sz w:val="32"/>
          <w:szCs w:val="32"/>
          <w:u w:val="single"/>
        </w:rPr>
        <w:br/>
      </w:r>
    </w:p>
    <w:p w14:paraId="76A05884" w14:textId="77777777" w:rsidR="00495F29" w:rsidRDefault="00495F29" w:rsidP="00495F29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Allscripts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is looking for an innovative and talented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Expert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>Software Engineer who will have a significant impact on the Company's Cloud business expansion. We are building the next generation of th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dbMotion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>Cloud-based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solution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0070B465" w14:textId="77777777" w:rsidR="00495F29" w:rsidRDefault="00495F29" w:rsidP="00495F29">
      <w:pPr>
        <w:bidi w:val="0"/>
      </w:pP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>As a</w:t>
      </w:r>
      <w:r>
        <w:rPr>
          <w:rFonts w:ascii="Segoe UI" w:hAnsi="Segoe UI" w:cs="Segoe UI"/>
          <w:sz w:val="21"/>
          <w:szCs w:val="21"/>
          <w:shd w:val="clear" w:color="auto" w:fill="FFFFFF"/>
        </w:rPr>
        <w:t>n Expert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 Software Engineer, you will be part of a team responsible for the design, development, and deployment </w:t>
      </w:r>
      <w:r>
        <w:rPr>
          <w:rFonts w:ascii="Segoe UI" w:hAnsi="Segoe UI" w:cs="Segoe UI"/>
          <w:sz w:val="21"/>
          <w:szCs w:val="21"/>
          <w:shd w:val="clear" w:color="auto" w:fill="FFFFFF"/>
        </w:rPr>
        <w:t>on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 a Cloud-based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\ on–premise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software solution. You will be using modern technologies such as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Microsoft .net, Elastic Search,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Kubernetes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zure CI/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CD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nd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other advanced tools that run in a scalable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Azure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>infrastructure.</w:t>
      </w:r>
      <w:r w:rsidRPr="00045F0F">
        <w:rPr>
          <w:rFonts w:ascii="Segoe UI" w:hAnsi="Segoe UI" w:cs="Segoe UI"/>
          <w:sz w:val="21"/>
          <w:szCs w:val="21"/>
          <w:shd w:val="clear" w:color="auto" w:fill="FFFFFF"/>
        </w:rPr>
        <w:br/>
      </w:r>
    </w:p>
    <w:p w14:paraId="7EC544A7" w14:textId="77777777" w:rsidR="00495F29" w:rsidRPr="00045F0F" w:rsidRDefault="00495F29" w:rsidP="00495F29">
      <w:pPr>
        <w:bidi w:val="0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 xml:space="preserve">What you will do: </w:t>
      </w:r>
    </w:p>
    <w:p w14:paraId="70E7C330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Develop scalable and high-performance server-side components based on a microservices architecture.</w:t>
      </w:r>
    </w:p>
    <w:p w14:paraId="0637EBDF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Collaborate with Software Engineers, Quality Engineers and Product Managers to deliver a product in an Agile environment. </w:t>
      </w:r>
    </w:p>
    <w:p w14:paraId="2A607EFD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Investigate and solve complex integration challenges and production issues on production environments.</w:t>
      </w:r>
    </w:p>
    <w:p w14:paraId="52F4737F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Continuously improve and learn new technologies. Innovate and recommend design changes and new technologies adoption. 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br/>
      </w:r>
    </w:p>
    <w:p w14:paraId="06FFA2D6" w14:textId="77777777" w:rsidR="00495F29" w:rsidRPr="00045F0F" w:rsidRDefault="00495F29" w:rsidP="00495F29">
      <w:pPr>
        <w:bidi w:val="0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>Required skills</w:t>
      </w:r>
      <w:r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 xml:space="preserve"> and experience with the following</w:t>
      </w: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 xml:space="preserve">:   </w:t>
      </w:r>
    </w:p>
    <w:p w14:paraId="18169B1A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6 years of relevant work experience</w:t>
      </w:r>
    </w:p>
    <w:p w14:paraId="3648E021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Software development experience in .Net Framework and .net Core. </w:t>
      </w:r>
    </w:p>
    <w:p w14:paraId="24CB27DC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M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icroservices development.</w:t>
      </w:r>
    </w:p>
    <w:p w14:paraId="20C4DC8B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Experience in .net multithreading and in multithreaded applications in a high-volume environment. </w:t>
      </w:r>
    </w:p>
    <w:p w14:paraId="3B4D8E1F" w14:textId="77777777" w:rsidR="00495F29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C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loud development, 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knowledge of 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Azure is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n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dvantage.</w:t>
      </w:r>
    </w:p>
    <w:p w14:paraId="29521BFF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Distributed applications and messaging systems </w:t>
      </w:r>
    </w:p>
    <w:p w14:paraId="4E08CC38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H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igh scale Enterprise 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a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pplications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nd solutions</w:t>
      </w:r>
    </w:p>
    <w:p w14:paraId="428F5E3B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Knowledge of 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no-</w:t>
      </w:r>
      <w:proofErr w:type="spellStart"/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sql</w:t>
      </w:r>
      <w:proofErr w:type="spellEnd"/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solutions</w:t>
      </w:r>
    </w:p>
    <w:p w14:paraId="111EC7C4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S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ecured Programming</w:t>
      </w:r>
    </w:p>
    <w:p w14:paraId="64E264DF" w14:textId="77777777" w:rsidR="00495F29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Experience with on-prem to cloud migration.</w:t>
      </w:r>
    </w:p>
    <w:p w14:paraId="5C44A177" w14:textId="77777777" w:rsidR="00495F29" w:rsidRDefault="00495F29" w:rsidP="00495F29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4FF345FE" w14:textId="77777777" w:rsidR="00495F29" w:rsidRPr="00045F0F" w:rsidRDefault="00495F29" w:rsidP="00495F29">
      <w:pPr>
        <w:bidi w:val="0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>Soft Skills:</w:t>
      </w:r>
    </w:p>
    <w:p w14:paraId="42D11377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Team player as well as a great independent owner and contributor.</w:t>
      </w:r>
    </w:p>
    <w:p w14:paraId="69E48F2D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Excellent communication skills, being able to work with cross teams, external vendors, and clients.</w:t>
      </w:r>
    </w:p>
    <w:p w14:paraId="00558E1D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Ability to work with global teams</w:t>
      </w:r>
    </w:p>
    <w:p w14:paraId="6D399D10" w14:textId="77777777" w:rsidR="00495F29" w:rsidRDefault="00495F29" w:rsidP="00495F29">
      <w:pPr>
        <w:bidi w:val="0"/>
      </w:pPr>
    </w:p>
    <w:p w14:paraId="564B674C" w14:textId="57B4C3E1" w:rsidR="00495F29" w:rsidRPr="00045F0F" w:rsidRDefault="00495F29" w:rsidP="00495F29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>Education:</w:t>
      </w: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br/>
      </w:r>
      <w:r w:rsidRPr="00045F0F">
        <w:rPr>
          <w:rFonts w:ascii="Segoe UI" w:hAnsi="Segoe UI" w:cs="Segoe UI"/>
          <w:sz w:val="21"/>
          <w:szCs w:val="21"/>
          <w:shd w:val="clear" w:color="auto" w:fill="FFFFFF"/>
        </w:rPr>
        <w:t>Academic Degree in Computer Science or Software Engineering</w:t>
      </w:r>
      <w:r>
        <w:rPr>
          <w:rFonts w:ascii="Segoe UI" w:hAnsi="Segoe UI" w:cs="Segoe UI"/>
          <w:sz w:val="21"/>
          <w:szCs w:val="21"/>
          <w:shd w:val="clear" w:color="auto" w:fill="FFFFFF"/>
        </w:rPr>
        <w:br/>
      </w:r>
    </w:p>
    <w:p w14:paraId="25C6B9D5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Full time position</w:t>
      </w:r>
    </w:p>
    <w:p w14:paraId="53D3F772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Location: Beer-Sheva </w:t>
      </w:r>
    </w:p>
    <w:p w14:paraId="05C8ACCE" w14:textId="77777777" w:rsidR="00495F29" w:rsidRPr="00045F0F" w:rsidRDefault="00495F29" w:rsidP="00495F29">
      <w:pPr>
        <w:pStyle w:val="ListParagraph"/>
        <w:bidi w:val="0"/>
        <w:spacing w:after="0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</w:p>
    <w:p w14:paraId="7E9A0CE2" w14:textId="77777777" w:rsidR="00495F29" w:rsidRDefault="00495F29" w:rsidP="00495F29">
      <w:pPr>
        <w:shd w:val="clear" w:color="auto" w:fill="FFFFFF"/>
        <w:bidi w:val="0"/>
        <w:ind w:left="360"/>
        <w:rPr>
          <w:rFonts w:ascii="Arial" w:hAnsi="Arial" w:cs="Arial"/>
        </w:rPr>
      </w:pPr>
    </w:p>
    <w:p w14:paraId="76ED4730" w14:textId="2E8C4EB8" w:rsidR="00495F29" w:rsidRPr="000A0E04" w:rsidRDefault="00495F29" w:rsidP="00495F29">
      <w:pPr>
        <w:pStyle w:val="ListBullet"/>
        <w:numPr>
          <w:ilvl w:val="0"/>
          <w:numId w:val="0"/>
        </w:numPr>
        <w:ind w:left="270"/>
        <w:jc w:val="center"/>
        <w:rPr>
          <w:rFonts w:ascii="Tahoma" w:hAnsi="Tahoma" w:cs="Tahoma"/>
          <w:b/>
          <w:bCs/>
          <w:sz w:val="24"/>
          <w:szCs w:val="24"/>
          <w:shd w:val="clear" w:color="auto" w:fill="FFFFFF"/>
        </w:rPr>
      </w:pPr>
      <w:r>
        <w:rPr>
          <w:rFonts w:ascii="Tahoma" w:hAnsi="Tahoma" w:cs="Tahoma"/>
          <w:b/>
          <w:bCs/>
          <w:sz w:val="24"/>
          <w:szCs w:val="24"/>
          <w:shd w:val="clear" w:color="auto" w:fill="FFFFFF"/>
        </w:rPr>
        <w:t>T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o </w:t>
      </w:r>
      <w:r>
        <w:rPr>
          <w:rFonts w:ascii="Tahoma" w:hAnsi="Tahoma" w:cs="Tahoma"/>
          <w:b/>
          <w:bCs/>
          <w:sz w:val="24"/>
          <w:szCs w:val="24"/>
          <w:shd w:val="clear" w:color="auto" w:fill="FFFFFF"/>
        </w:rPr>
        <w:t>a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pply please send your </w:t>
      </w:r>
      <w:r>
        <w:rPr>
          <w:rFonts w:ascii="Tahoma" w:hAnsi="Tahoma" w:cs="Tahoma"/>
          <w:b/>
          <w:bCs/>
          <w:sz w:val="24"/>
          <w:szCs w:val="24"/>
          <w:shd w:val="clear" w:color="auto" w:fill="FFFFFF"/>
        </w:rPr>
        <w:t>resume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 to: </w:t>
      </w:r>
      <w:hyperlink r:id="rId8" w:history="1">
        <w:r w:rsidRPr="000A0E04">
          <w:rPr>
            <w:rStyle w:val="Hyperlink"/>
            <w:rFonts w:ascii="Tahoma" w:hAnsi="Tahoma" w:cs="Tahoma"/>
            <w:b/>
            <w:bCs/>
            <w:sz w:val="24"/>
            <w:szCs w:val="24"/>
            <w:shd w:val="clear" w:color="auto" w:fill="FFFFFF"/>
          </w:rPr>
          <w:t>jobs@dbmotion.com</w:t>
        </w:r>
      </w:hyperlink>
    </w:p>
    <w:p w14:paraId="07D0FDD8" w14:textId="77777777" w:rsidR="00495F29" w:rsidRPr="000A0E04" w:rsidRDefault="00495F29" w:rsidP="00495F29">
      <w:pPr>
        <w:pStyle w:val="ListBullet"/>
        <w:numPr>
          <w:ilvl w:val="0"/>
          <w:numId w:val="0"/>
        </w:numPr>
        <w:ind w:left="270"/>
        <w:jc w:val="center"/>
        <w:rPr>
          <w:rFonts w:ascii="Tahoma" w:hAnsi="Tahoma" w:cs="Tahoma"/>
          <w:sz w:val="24"/>
          <w:szCs w:val="24"/>
          <w:shd w:val="clear" w:color="auto" w:fill="FFFFFF"/>
        </w:rPr>
      </w:pPr>
      <w:r w:rsidRPr="000A0E04">
        <w:rPr>
          <w:rFonts w:ascii="Tahoma" w:hAnsi="Tahoma" w:cs="Tahoma"/>
          <w:sz w:val="24"/>
          <w:szCs w:val="24"/>
          <w:shd w:val="clear" w:color="auto" w:fill="FFFFFF"/>
        </w:rPr>
        <w:t xml:space="preserve">*Be sure the file is in 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>PDF</w:t>
      </w:r>
      <w:r w:rsidRPr="000A0E04">
        <w:rPr>
          <w:rFonts w:ascii="Tahoma" w:hAnsi="Tahoma" w:cs="Tahoma"/>
          <w:sz w:val="24"/>
          <w:szCs w:val="24"/>
          <w:shd w:val="clear" w:color="auto" w:fill="FFFFFF"/>
        </w:rPr>
        <w:t xml:space="preserve"> format or with file extension doc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>x</w:t>
      </w:r>
      <w:r w:rsidRPr="000A0E04">
        <w:rPr>
          <w:rFonts w:ascii="Tahoma" w:hAnsi="Tahoma" w:cs="Tahoma"/>
          <w:sz w:val="24"/>
          <w:szCs w:val="24"/>
          <w:shd w:val="clear" w:color="auto" w:fill="FFFFFF"/>
        </w:rPr>
        <w:t>.</w:t>
      </w:r>
    </w:p>
    <w:p w14:paraId="4D2AD8F2" w14:textId="77777777" w:rsidR="00A85566" w:rsidRPr="00495F29" w:rsidRDefault="00A85566" w:rsidP="00495F29">
      <w:pPr>
        <w:bidi w:val="0"/>
        <w:rPr>
          <w:rFonts w:cs="David"/>
          <w:sz w:val="22"/>
          <w:szCs w:val="22"/>
        </w:rPr>
      </w:pPr>
    </w:p>
    <w:sectPr w:rsidR="00A85566" w:rsidRPr="00495F29" w:rsidSect="006E1938">
      <w:headerReference w:type="default" r:id="rId9"/>
      <w:footerReference w:type="default" r:id="rId10"/>
      <w:pgSz w:w="11906" w:h="16838" w:code="9"/>
      <w:pgMar w:top="720" w:right="720" w:bottom="720" w:left="720" w:header="539" w:footer="22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ECECD" w14:textId="77777777" w:rsidR="00B073B6" w:rsidRDefault="00B073B6">
      <w:r>
        <w:separator/>
      </w:r>
    </w:p>
  </w:endnote>
  <w:endnote w:type="continuationSeparator" w:id="0">
    <w:p w14:paraId="14AB65FF" w14:textId="77777777" w:rsidR="00B073B6" w:rsidRDefault="00B07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avid">
    <w:altName w:val="David"/>
    <w:charset w:val="B1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278" w:type="dxa"/>
      <w:tblLook w:val="01E0" w:firstRow="1" w:lastRow="1" w:firstColumn="1" w:lastColumn="1" w:noHBand="0" w:noVBand="0"/>
    </w:tblPr>
    <w:tblGrid>
      <w:gridCol w:w="4338"/>
      <w:gridCol w:w="4212"/>
      <w:gridCol w:w="1728"/>
    </w:tblGrid>
    <w:tr w:rsidR="00224FC8" w:rsidRPr="00002533" w14:paraId="35DEE60A" w14:textId="77777777" w:rsidTr="006E1938">
      <w:tc>
        <w:tcPr>
          <w:tcW w:w="4338" w:type="dxa"/>
        </w:tcPr>
        <w:p w14:paraId="7382FA0A" w14:textId="77777777" w:rsidR="00224FC8" w:rsidRPr="002E4474" w:rsidRDefault="006D0CEA" w:rsidP="00224FC8">
          <w:pPr>
            <w:pStyle w:val="Footer"/>
            <w:jc w:val="right"/>
            <w:rPr>
              <w:rFonts w:ascii="Tahoma" w:hAnsi="Tahoma" w:cs="Tahoma"/>
              <w:color w:val="002157"/>
              <w:sz w:val="18"/>
              <w:szCs w:val="18"/>
            </w:rPr>
          </w:pPr>
          <w:r w:rsidRPr="002E4474">
            <w:rPr>
              <w:rFonts w:ascii="Tahoma" w:hAnsi="Tahoma" w:cs="Tahoma"/>
              <w:color w:val="002157"/>
              <w:sz w:val="18"/>
              <w:szCs w:val="18"/>
            </w:rPr>
            <w:t>Beer Sheva</w:t>
          </w:r>
        </w:p>
      </w:tc>
      <w:tc>
        <w:tcPr>
          <w:tcW w:w="4212" w:type="dxa"/>
        </w:tcPr>
        <w:p w14:paraId="02BF379D" w14:textId="77777777" w:rsidR="00224FC8" w:rsidRPr="002E4474" w:rsidRDefault="006D0CEA" w:rsidP="00224FC8">
          <w:pPr>
            <w:pStyle w:val="Footer"/>
            <w:jc w:val="right"/>
            <w:rPr>
              <w:rFonts w:ascii="Tahoma" w:hAnsi="Tahoma" w:cs="Tahoma"/>
              <w:color w:val="002157"/>
              <w:sz w:val="18"/>
              <w:szCs w:val="18"/>
            </w:rPr>
          </w:pPr>
          <w:r w:rsidRPr="002E4474">
            <w:rPr>
              <w:rFonts w:ascii="Tahoma" w:hAnsi="Tahoma" w:cs="Tahoma"/>
              <w:color w:val="002157"/>
              <w:sz w:val="18"/>
              <w:szCs w:val="18"/>
            </w:rPr>
            <w:t>Raanana</w:t>
          </w:r>
        </w:p>
      </w:tc>
      <w:tc>
        <w:tcPr>
          <w:tcW w:w="1728" w:type="dxa"/>
        </w:tcPr>
        <w:p w14:paraId="7CC53DC0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  <w:tr w:rsidR="00224FC8" w:rsidRPr="00002533" w14:paraId="09E5CAE1" w14:textId="77777777" w:rsidTr="006E1938">
      <w:tc>
        <w:tcPr>
          <w:tcW w:w="4338" w:type="dxa"/>
        </w:tcPr>
        <w:p w14:paraId="432BDEC8" w14:textId="77777777" w:rsidR="00224FC8" w:rsidRPr="002E4474" w:rsidRDefault="00224FC8" w:rsidP="00224FC8">
          <w:pPr>
            <w:tabs>
              <w:tab w:val="center" w:pos="4153"/>
              <w:tab w:val="right" w:pos="8306"/>
            </w:tabs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  <w:rtl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 xml:space="preserve">11 Sderot </w:t>
          </w:r>
          <w:proofErr w:type="spellStart"/>
          <w:r w:rsidRPr="002E4474">
            <w:rPr>
              <w:rFonts w:ascii="Tahoma" w:hAnsi="Tahoma" w:cs="Tahoma"/>
              <w:sz w:val="18"/>
              <w:szCs w:val="18"/>
            </w:rPr>
            <w:t>Torat</w:t>
          </w:r>
          <w:proofErr w:type="spellEnd"/>
          <w:r w:rsidRPr="002E4474">
            <w:rPr>
              <w:rFonts w:ascii="Tahoma" w:hAnsi="Tahoma" w:cs="Tahoma"/>
              <w:sz w:val="18"/>
              <w:szCs w:val="18"/>
            </w:rPr>
            <w:t xml:space="preserve"> </w:t>
          </w:r>
          <w:proofErr w:type="spellStart"/>
          <w:r w:rsidRPr="002E4474">
            <w:rPr>
              <w:rFonts w:ascii="Tahoma" w:hAnsi="Tahoma" w:cs="Tahoma"/>
              <w:sz w:val="18"/>
              <w:szCs w:val="18"/>
            </w:rPr>
            <w:t>Ha'</w:t>
          </w:r>
          <w:r w:rsidR="002E4474" w:rsidRPr="002E4474">
            <w:rPr>
              <w:rFonts w:ascii="Tahoma" w:hAnsi="Tahoma" w:cs="Tahoma"/>
              <w:sz w:val="18"/>
              <w:szCs w:val="18"/>
            </w:rPr>
            <w:t>Yah</w:t>
          </w:r>
          <w:r w:rsidR="002E4474">
            <w:rPr>
              <w:rFonts w:ascii="Tahoma" w:hAnsi="Tahoma" w:cs="Tahoma"/>
              <w:sz w:val="18"/>
              <w:szCs w:val="18"/>
            </w:rPr>
            <w:t>a</w:t>
          </w:r>
          <w:r w:rsidR="002E4474" w:rsidRPr="002E4474">
            <w:rPr>
              <w:rFonts w:ascii="Tahoma" w:hAnsi="Tahoma" w:cs="Tahoma"/>
              <w:sz w:val="18"/>
              <w:szCs w:val="18"/>
            </w:rPr>
            <w:t>sut</w:t>
          </w:r>
          <w:proofErr w:type="spellEnd"/>
          <w:r w:rsidR="002E4474" w:rsidRPr="002E4474">
            <w:rPr>
              <w:rFonts w:ascii="Tahoma" w:hAnsi="Tahoma" w:cs="Tahoma"/>
              <w:sz w:val="18"/>
              <w:szCs w:val="18"/>
            </w:rPr>
            <w:t>, Building 3</w:t>
          </w:r>
        </w:p>
        <w:p w14:paraId="050E6DA2" w14:textId="77777777" w:rsidR="00224FC8" w:rsidRPr="002E4474" w:rsidRDefault="00224FC8" w:rsidP="00224FC8">
          <w:pPr>
            <w:tabs>
              <w:tab w:val="center" w:pos="4153"/>
              <w:tab w:val="right" w:pos="8306"/>
            </w:tabs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  <w:rtl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>Gav Yam Negev Advanced Technologies Park</w:t>
          </w:r>
        </w:p>
      </w:tc>
      <w:tc>
        <w:tcPr>
          <w:tcW w:w="4212" w:type="dxa"/>
        </w:tcPr>
        <w:p w14:paraId="1590A490" w14:textId="77777777" w:rsidR="00224FC8" w:rsidRPr="002E4474" w:rsidRDefault="006D0CEA" w:rsidP="002F634B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 xml:space="preserve">34 </w:t>
          </w:r>
          <w:proofErr w:type="spellStart"/>
          <w:r w:rsidR="002F634B" w:rsidRPr="002E4474">
            <w:rPr>
              <w:rFonts w:ascii="Tahoma" w:hAnsi="Tahoma" w:cs="Tahoma"/>
              <w:sz w:val="18"/>
              <w:szCs w:val="18"/>
            </w:rPr>
            <w:t>Yerushalayim</w:t>
          </w:r>
          <w:proofErr w:type="spellEnd"/>
          <w:r w:rsidR="002F634B" w:rsidRPr="002E4474">
            <w:rPr>
              <w:rFonts w:ascii="Tahoma" w:hAnsi="Tahoma" w:cs="Tahoma"/>
              <w:sz w:val="18"/>
              <w:szCs w:val="18"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>Street</w:t>
          </w:r>
        </w:p>
        <w:p w14:paraId="6905F171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>Building A</w:t>
          </w:r>
        </w:p>
      </w:tc>
      <w:tc>
        <w:tcPr>
          <w:tcW w:w="1728" w:type="dxa"/>
        </w:tcPr>
        <w:p w14:paraId="240C60AE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  <w:tr w:rsidR="00224FC8" w:rsidRPr="00002533" w14:paraId="4A588B9C" w14:textId="77777777" w:rsidTr="006E1938">
      <w:tc>
        <w:tcPr>
          <w:tcW w:w="4338" w:type="dxa"/>
        </w:tcPr>
        <w:p w14:paraId="4FA4E125" w14:textId="77777777" w:rsidR="00224FC8" w:rsidRPr="002E4474" w:rsidRDefault="00224FC8" w:rsidP="00224FC8">
          <w:pPr>
            <w:tabs>
              <w:tab w:val="center" w:pos="4153"/>
              <w:tab w:val="right" w:pos="8306"/>
            </w:tabs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  <w:rtl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>Beer Sheva 8470912 Israel</w:t>
          </w:r>
        </w:p>
      </w:tc>
      <w:tc>
        <w:tcPr>
          <w:tcW w:w="4212" w:type="dxa"/>
        </w:tcPr>
        <w:p w14:paraId="035E2641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>Raanana 4350109 Israel</w:t>
          </w:r>
        </w:p>
      </w:tc>
      <w:tc>
        <w:tcPr>
          <w:tcW w:w="1728" w:type="dxa"/>
        </w:tcPr>
        <w:p w14:paraId="4DEE4EF9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  <w:tr w:rsidR="00224FC8" w:rsidRPr="00002533" w14:paraId="2692A977" w14:textId="77777777" w:rsidTr="006E1938">
      <w:tc>
        <w:tcPr>
          <w:tcW w:w="4338" w:type="dxa"/>
        </w:tcPr>
        <w:p w14:paraId="41F0C1C1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 xml:space="preserve">Tel +972-8-6206888 </w:t>
          </w:r>
          <w:r w:rsidR="00C1404A" w:rsidRPr="002E4474">
            <w:rPr>
              <w:rFonts w:ascii="Tahoma" w:hAnsi="Tahoma" w:cs="Tahoma"/>
              <w:sz w:val="18"/>
              <w:szCs w:val="18"/>
            </w:rPr>
            <w:t xml:space="preserve">    </w:t>
          </w:r>
          <w:r w:rsidRPr="002E4474">
            <w:rPr>
              <w:rFonts w:ascii="Tahoma" w:hAnsi="Tahoma" w:cs="Tahoma"/>
              <w:sz w:val="18"/>
              <w:szCs w:val="18"/>
            </w:rPr>
            <w:t>Fax +972-8-6206887</w:t>
          </w:r>
        </w:p>
      </w:tc>
      <w:tc>
        <w:tcPr>
          <w:tcW w:w="4212" w:type="dxa"/>
        </w:tcPr>
        <w:p w14:paraId="4C45DA09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 xml:space="preserve">Tel +972-9-7699000 </w:t>
          </w:r>
          <w:r w:rsidR="00C1404A" w:rsidRPr="002E4474">
            <w:rPr>
              <w:rFonts w:ascii="Tahoma" w:hAnsi="Tahoma" w:cs="Tahoma"/>
              <w:sz w:val="18"/>
              <w:szCs w:val="18"/>
            </w:rPr>
            <w:t xml:space="preserve">     </w:t>
          </w:r>
          <w:r w:rsidRPr="002E4474">
            <w:rPr>
              <w:rFonts w:ascii="Tahoma" w:hAnsi="Tahoma" w:cs="Tahoma"/>
              <w:sz w:val="18"/>
              <w:szCs w:val="18"/>
            </w:rPr>
            <w:t>Fax +972-9-7699001</w:t>
          </w:r>
        </w:p>
      </w:tc>
      <w:tc>
        <w:tcPr>
          <w:tcW w:w="1728" w:type="dxa"/>
        </w:tcPr>
        <w:p w14:paraId="2ECA6BB4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</w:tbl>
  <w:p w14:paraId="637C023C" w14:textId="77777777" w:rsidR="00224FC8" w:rsidRPr="00002533" w:rsidRDefault="00224FC8" w:rsidP="00224FC8">
    <w:pPr>
      <w:pStyle w:val="Footer"/>
      <w:jc w:val="right"/>
    </w:pPr>
  </w:p>
  <w:p w14:paraId="276EA6FE" w14:textId="77777777" w:rsidR="00794294" w:rsidRPr="00224FC8" w:rsidRDefault="00794294" w:rsidP="00224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0F4D24" w14:textId="77777777" w:rsidR="00B073B6" w:rsidRDefault="00B073B6">
      <w:r>
        <w:separator/>
      </w:r>
    </w:p>
  </w:footnote>
  <w:footnote w:type="continuationSeparator" w:id="0">
    <w:p w14:paraId="67A3CD35" w14:textId="77777777" w:rsidR="00B073B6" w:rsidRDefault="00B073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E7C43" w14:textId="77777777" w:rsidR="00683E78" w:rsidRDefault="005F59E1" w:rsidP="001D1E39">
    <w:pPr>
      <w:pStyle w:val="Header"/>
      <w:bidi w:val="0"/>
    </w:pPr>
    <w:r>
      <w:rPr>
        <w:noProof/>
        <w:lang w:eastAsia="en-US"/>
      </w:rPr>
      <w:drawing>
        <wp:inline distT="0" distB="0" distL="0" distR="0" wp14:anchorId="566BB592" wp14:editId="7D218DEF">
          <wp:extent cx="1676400" cy="76608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bMotion Logo_no tag line.jp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215" cy="7842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1E39">
      <w:t xml:space="preserve">  </w:t>
    </w:r>
    <w:r w:rsidR="001D1E39">
      <w:rPr>
        <w:noProof/>
        <w:lang w:eastAsia="en-US"/>
      </w:rPr>
      <w:tab/>
    </w:r>
    <w:r w:rsidR="001D1E39">
      <w:rPr>
        <w:rFonts w:hint="cs"/>
        <w:noProof/>
        <w:rtl/>
        <w:lang w:eastAsia="en-US"/>
      </w:rPr>
      <w:t xml:space="preserve">     </w:t>
    </w:r>
    <w:r>
      <w:rPr>
        <w:noProof/>
        <w:lang w:eastAsia="en-US"/>
      </w:rPr>
      <w:t xml:space="preserve">       </w:t>
    </w:r>
    <w:r w:rsidR="001D1E39">
      <w:rPr>
        <w:rFonts w:hint="cs"/>
        <w:noProof/>
        <w:rtl/>
        <w:lang w:eastAsia="en-US"/>
      </w:rPr>
      <w:t xml:space="preserve">                                      </w:t>
    </w:r>
    <w:r w:rsidR="001D1E39">
      <w:tab/>
    </w:r>
    <w:r w:rsidR="001D1E39">
      <w:rPr>
        <w:noProof/>
        <w:lang w:eastAsia="en-US"/>
      </w:rPr>
      <w:drawing>
        <wp:inline distT="0" distB="0" distL="0" distR="0" wp14:anchorId="0B4EF93F" wp14:editId="6FBC9D42">
          <wp:extent cx="2638425" cy="628650"/>
          <wp:effectExtent l="0" t="0" r="9525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/>
                  <a:srcRect r="6419" b="10811"/>
                  <a:stretch>
                    <a:fillRect/>
                  </a:stretch>
                </pic:blipFill>
                <pic:spPr bwMode="auto">
                  <a:xfrm>
                    <a:off x="0" y="0"/>
                    <a:ext cx="2638425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6E6B1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122895"/>
    <w:multiLevelType w:val="hybridMultilevel"/>
    <w:tmpl w:val="13062382"/>
    <w:lvl w:ilvl="0" w:tplc="8EF497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David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EB53E48"/>
    <w:multiLevelType w:val="hybridMultilevel"/>
    <w:tmpl w:val="DDBACD26"/>
    <w:lvl w:ilvl="0" w:tplc="689ECDC4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9527C"/>
    <w:multiLevelType w:val="multilevel"/>
    <w:tmpl w:val="0409001F"/>
    <w:numStyleLink w:val="111111"/>
  </w:abstractNum>
  <w:abstractNum w:abstractNumId="4" w15:restartNumberingAfterBreak="0">
    <w:nsid w:val="2E68798D"/>
    <w:multiLevelType w:val="multilevel"/>
    <w:tmpl w:val="0409001F"/>
    <w:numStyleLink w:val="111111"/>
  </w:abstractNum>
  <w:abstractNum w:abstractNumId="5" w15:restartNumberingAfterBreak="0">
    <w:nsid w:val="2EF238C1"/>
    <w:multiLevelType w:val="hybridMultilevel"/>
    <w:tmpl w:val="F25659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677701"/>
    <w:multiLevelType w:val="multilevel"/>
    <w:tmpl w:val="0409001F"/>
    <w:numStyleLink w:val="111111"/>
  </w:abstractNum>
  <w:abstractNum w:abstractNumId="7" w15:restartNumberingAfterBreak="0">
    <w:nsid w:val="3DAA5769"/>
    <w:multiLevelType w:val="hybridMultilevel"/>
    <w:tmpl w:val="6D7A6BC6"/>
    <w:lvl w:ilvl="0" w:tplc="E1843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62C3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754B173E"/>
    <w:multiLevelType w:val="hybridMultilevel"/>
    <w:tmpl w:val="0390F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3"/>
  </w:num>
  <w:num w:numId="5">
    <w:abstractNumId w:val="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i w:val="0"/>
          <w:iCs w:val="0"/>
        </w:rPr>
      </w:lvl>
    </w:lvlOverride>
  </w:num>
  <w:num w:numId="6">
    <w:abstractNumId w:val="9"/>
  </w:num>
  <w:num w:numId="7">
    <w:abstractNumId w:val="7"/>
  </w:num>
  <w:num w:numId="8">
    <w:abstractNumId w:val="5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bIwNjIwtjAzNjFQ0lEKTi0uzszPAykwNK8FAKBVGqYtAAAA"/>
  </w:docVars>
  <w:rsids>
    <w:rsidRoot w:val="00AE7CB1"/>
    <w:rsid w:val="00001690"/>
    <w:rsid w:val="00011658"/>
    <w:rsid w:val="0001496A"/>
    <w:rsid w:val="00032628"/>
    <w:rsid w:val="00032B83"/>
    <w:rsid w:val="00033001"/>
    <w:rsid w:val="0004072E"/>
    <w:rsid w:val="000445B4"/>
    <w:rsid w:val="00063423"/>
    <w:rsid w:val="00070785"/>
    <w:rsid w:val="000733EC"/>
    <w:rsid w:val="00075F0B"/>
    <w:rsid w:val="00077E80"/>
    <w:rsid w:val="00081D23"/>
    <w:rsid w:val="0008748B"/>
    <w:rsid w:val="00091B61"/>
    <w:rsid w:val="000A4DD2"/>
    <w:rsid w:val="000B0787"/>
    <w:rsid w:val="000B1FBD"/>
    <w:rsid w:val="000B6C52"/>
    <w:rsid w:val="000B7BCE"/>
    <w:rsid w:val="000D017A"/>
    <w:rsid w:val="000D058A"/>
    <w:rsid w:val="000D711B"/>
    <w:rsid w:val="001005D8"/>
    <w:rsid w:val="001043D9"/>
    <w:rsid w:val="00136CA6"/>
    <w:rsid w:val="00142D7F"/>
    <w:rsid w:val="00147311"/>
    <w:rsid w:val="001544F8"/>
    <w:rsid w:val="00160554"/>
    <w:rsid w:val="001749DA"/>
    <w:rsid w:val="00176927"/>
    <w:rsid w:val="001A3024"/>
    <w:rsid w:val="001A5599"/>
    <w:rsid w:val="001C0932"/>
    <w:rsid w:val="001C33CD"/>
    <w:rsid w:val="001D1E39"/>
    <w:rsid w:val="001D4D4E"/>
    <w:rsid w:val="001E0E68"/>
    <w:rsid w:val="001E2437"/>
    <w:rsid w:val="001E59AA"/>
    <w:rsid w:val="001F1435"/>
    <w:rsid w:val="001F68D8"/>
    <w:rsid w:val="001F73DB"/>
    <w:rsid w:val="0020193D"/>
    <w:rsid w:val="00222EA9"/>
    <w:rsid w:val="00224AB9"/>
    <w:rsid w:val="00224FC8"/>
    <w:rsid w:val="002267AD"/>
    <w:rsid w:val="00227D35"/>
    <w:rsid w:val="0023337B"/>
    <w:rsid w:val="002348C6"/>
    <w:rsid w:val="00243477"/>
    <w:rsid w:val="00246DBA"/>
    <w:rsid w:val="00250530"/>
    <w:rsid w:val="0025076F"/>
    <w:rsid w:val="002516C4"/>
    <w:rsid w:val="002639C1"/>
    <w:rsid w:val="0026718F"/>
    <w:rsid w:val="002751DC"/>
    <w:rsid w:val="00280399"/>
    <w:rsid w:val="002823D6"/>
    <w:rsid w:val="00286028"/>
    <w:rsid w:val="002909FD"/>
    <w:rsid w:val="002C632D"/>
    <w:rsid w:val="002E1720"/>
    <w:rsid w:val="002E19B4"/>
    <w:rsid w:val="002E4474"/>
    <w:rsid w:val="002F634B"/>
    <w:rsid w:val="003013C8"/>
    <w:rsid w:val="003128CC"/>
    <w:rsid w:val="00321DA4"/>
    <w:rsid w:val="00330974"/>
    <w:rsid w:val="00331593"/>
    <w:rsid w:val="00337D51"/>
    <w:rsid w:val="0034204A"/>
    <w:rsid w:val="00343342"/>
    <w:rsid w:val="00344949"/>
    <w:rsid w:val="00363CE6"/>
    <w:rsid w:val="003657F2"/>
    <w:rsid w:val="003658C5"/>
    <w:rsid w:val="003702D8"/>
    <w:rsid w:val="0037430F"/>
    <w:rsid w:val="003919C6"/>
    <w:rsid w:val="003927EB"/>
    <w:rsid w:val="003A0EBC"/>
    <w:rsid w:val="003A4A35"/>
    <w:rsid w:val="003A5DC2"/>
    <w:rsid w:val="003A60F8"/>
    <w:rsid w:val="003B5B41"/>
    <w:rsid w:val="003B678D"/>
    <w:rsid w:val="003B76C3"/>
    <w:rsid w:val="003C158C"/>
    <w:rsid w:val="003C213A"/>
    <w:rsid w:val="003D1EFB"/>
    <w:rsid w:val="003E2F78"/>
    <w:rsid w:val="003F67A9"/>
    <w:rsid w:val="004011E9"/>
    <w:rsid w:val="00402713"/>
    <w:rsid w:val="004319EB"/>
    <w:rsid w:val="004328F9"/>
    <w:rsid w:val="0043349A"/>
    <w:rsid w:val="004473F4"/>
    <w:rsid w:val="0045117B"/>
    <w:rsid w:val="004518D5"/>
    <w:rsid w:val="00467663"/>
    <w:rsid w:val="004711B3"/>
    <w:rsid w:val="0047640A"/>
    <w:rsid w:val="00482C71"/>
    <w:rsid w:val="00486371"/>
    <w:rsid w:val="004936CB"/>
    <w:rsid w:val="00495F29"/>
    <w:rsid w:val="004B08B4"/>
    <w:rsid w:val="004C0357"/>
    <w:rsid w:val="004C3157"/>
    <w:rsid w:val="004C787A"/>
    <w:rsid w:val="004D1E0E"/>
    <w:rsid w:val="004D2C63"/>
    <w:rsid w:val="004E18CC"/>
    <w:rsid w:val="004E4208"/>
    <w:rsid w:val="004E7DBC"/>
    <w:rsid w:val="004F2704"/>
    <w:rsid w:val="004F276F"/>
    <w:rsid w:val="005267FE"/>
    <w:rsid w:val="00527640"/>
    <w:rsid w:val="00530CB7"/>
    <w:rsid w:val="00531B04"/>
    <w:rsid w:val="005424E5"/>
    <w:rsid w:val="005457C9"/>
    <w:rsid w:val="00561341"/>
    <w:rsid w:val="005667AC"/>
    <w:rsid w:val="00572F37"/>
    <w:rsid w:val="00582A5E"/>
    <w:rsid w:val="005926EA"/>
    <w:rsid w:val="005A7671"/>
    <w:rsid w:val="005B552A"/>
    <w:rsid w:val="005C01C2"/>
    <w:rsid w:val="005C671C"/>
    <w:rsid w:val="005D06AD"/>
    <w:rsid w:val="005D58ED"/>
    <w:rsid w:val="005D7F72"/>
    <w:rsid w:val="005E27F8"/>
    <w:rsid w:val="005E2C05"/>
    <w:rsid w:val="005F2A62"/>
    <w:rsid w:val="005F59E1"/>
    <w:rsid w:val="00606257"/>
    <w:rsid w:val="00607BA5"/>
    <w:rsid w:val="00621DDC"/>
    <w:rsid w:val="0062498C"/>
    <w:rsid w:val="00643954"/>
    <w:rsid w:val="00645323"/>
    <w:rsid w:val="00652904"/>
    <w:rsid w:val="00663C61"/>
    <w:rsid w:val="00683E78"/>
    <w:rsid w:val="006A3D36"/>
    <w:rsid w:val="006B3352"/>
    <w:rsid w:val="006D0CEA"/>
    <w:rsid w:val="006E1938"/>
    <w:rsid w:val="006E6502"/>
    <w:rsid w:val="006F0515"/>
    <w:rsid w:val="006F36F0"/>
    <w:rsid w:val="006F5E53"/>
    <w:rsid w:val="006F6DB8"/>
    <w:rsid w:val="00704AA1"/>
    <w:rsid w:val="00726256"/>
    <w:rsid w:val="0072744A"/>
    <w:rsid w:val="0073083B"/>
    <w:rsid w:val="007337EC"/>
    <w:rsid w:val="00734E27"/>
    <w:rsid w:val="00743FEF"/>
    <w:rsid w:val="007445F4"/>
    <w:rsid w:val="00752BD5"/>
    <w:rsid w:val="00782E6E"/>
    <w:rsid w:val="00784206"/>
    <w:rsid w:val="00794294"/>
    <w:rsid w:val="007B04D6"/>
    <w:rsid w:val="007B740D"/>
    <w:rsid w:val="007C09F3"/>
    <w:rsid w:val="007C46D0"/>
    <w:rsid w:val="007D3B82"/>
    <w:rsid w:val="007F0A3B"/>
    <w:rsid w:val="007F1A55"/>
    <w:rsid w:val="007F5024"/>
    <w:rsid w:val="00807A55"/>
    <w:rsid w:val="008100E9"/>
    <w:rsid w:val="008106AC"/>
    <w:rsid w:val="0081309A"/>
    <w:rsid w:val="00815A96"/>
    <w:rsid w:val="008208DC"/>
    <w:rsid w:val="008213F2"/>
    <w:rsid w:val="0082245B"/>
    <w:rsid w:val="00823B65"/>
    <w:rsid w:val="00833A0E"/>
    <w:rsid w:val="00834525"/>
    <w:rsid w:val="00845292"/>
    <w:rsid w:val="00852A92"/>
    <w:rsid w:val="0085595A"/>
    <w:rsid w:val="00857047"/>
    <w:rsid w:val="0086008B"/>
    <w:rsid w:val="00861CB0"/>
    <w:rsid w:val="00873C4A"/>
    <w:rsid w:val="00881472"/>
    <w:rsid w:val="008C1D68"/>
    <w:rsid w:val="008E1413"/>
    <w:rsid w:val="008F077B"/>
    <w:rsid w:val="008F2202"/>
    <w:rsid w:val="00901C01"/>
    <w:rsid w:val="0090397A"/>
    <w:rsid w:val="009076CC"/>
    <w:rsid w:val="009132B4"/>
    <w:rsid w:val="0092185C"/>
    <w:rsid w:val="00923B2F"/>
    <w:rsid w:val="00934D7B"/>
    <w:rsid w:val="009415BC"/>
    <w:rsid w:val="00946D5E"/>
    <w:rsid w:val="00964CBF"/>
    <w:rsid w:val="00970438"/>
    <w:rsid w:val="00977B32"/>
    <w:rsid w:val="0098469C"/>
    <w:rsid w:val="00986A4A"/>
    <w:rsid w:val="0099494D"/>
    <w:rsid w:val="0099603A"/>
    <w:rsid w:val="00996AB2"/>
    <w:rsid w:val="00997F05"/>
    <w:rsid w:val="009A1677"/>
    <w:rsid w:val="009A2598"/>
    <w:rsid w:val="009A4408"/>
    <w:rsid w:val="009B5111"/>
    <w:rsid w:val="009C7108"/>
    <w:rsid w:val="009E1759"/>
    <w:rsid w:val="00A049B3"/>
    <w:rsid w:val="00A121E7"/>
    <w:rsid w:val="00A15084"/>
    <w:rsid w:val="00A25437"/>
    <w:rsid w:val="00A470C4"/>
    <w:rsid w:val="00A503C9"/>
    <w:rsid w:val="00A5149C"/>
    <w:rsid w:val="00A522D1"/>
    <w:rsid w:val="00A61E86"/>
    <w:rsid w:val="00A61F44"/>
    <w:rsid w:val="00A70EC8"/>
    <w:rsid w:val="00A72D6B"/>
    <w:rsid w:val="00A74F8C"/>
    <w:rsid w:val="00A81961"/>
    <w:rsid w:val="00A85566"/>
    <w:rsid w:val="00A92CA8"/>
    <w:rsid w:val="00AA425D"/>
    <w:rsid w:val="00AB184E"/>
    <w:rsid w:val="00AC4705"/>
    <w:rsid w:val="00AD38D1"/>
    <w:rsid w:val="00AD7DDA"/>
    <w:rsid w:val="00AE377D"/>
    <w:rsid w:val="00AE5D0F"/>
    <w:rsid w:val="00AE7CB1"/>
    <w:rsid w:val="00AF7A5F"/>
    <w:rsid w:val="00B00CFF"/>
    <w:rsid w:val="00B073B6"/>
    <w:rsid w:val="00B126B1"/>
    <w:rsid w:val="00B22423"/>
    <w:rsid w:val="00B24446"/>
    <w:rsid w:val="00B2726A"/>
    <w:rsid w:val="00B27F0C"/>
    <w:rsid w:val="00B4768C"/>
    <w:rsid w:val="00B51CC4"/>
    <w:rsid w:val="00B53786"/>
    <w:rsid w:val="00B5387D"/>
    <w:rsid w:val="00B55170"/>
    <w:rsid w:val="00B615A4"/>
    <w:rsid w:val="00B617C8"/>
    <w:rsid w:val="00B63551"/>
    <w:rsid w:val="00B720F4"/>
    <w:rsid w:val="00B844F6"/>
    <w:rsid w:val="00B9156D"/>
    <w:rsid w:val="00B92B33"/>
    <w:rsid w:val="00B92F86"/>
    <w:rsid w:val="00B933AF"/>
    <w:rsid w:val="00B9705E"/>
    <w:rsid w:val="00BA6C5F"/>
    <w:rsid w:val="00BB784C"/>
    <w:rsid w:val="00BD08D5"/>
    <w:rsid w:val="00BE1C65"/>
    <w:rsid w:val="00BE324E"/>
    <w:rsid w:val="00C1404A"/>
    <w:rsid w:val="00C20372"/>
    <w:rsid w:val="00C30463"/>
    <w:rsid w:val="00C413B1"/>
    <w:rsid w:val="00C459BB"/>
    <w:rsid w:val="00C45C9A"/>
    <w:rsid w:val="00C47396"/>
    <w:rsid w:val="00C57E13"/>
    <w:rsid w:val="00C82409"/>
    <w:rsid w:val="00CB0EF1"/>
    <w:rsid w:val="00CB22B2"/>
    <w:rsid w:val="00CD4482"/>
    <w:rsid w:val="00CE6BE1"/>
    <w:rsid w:val="00CF1DEF"/>
    <w:rsid w:val="00D34F5C"/>
    <w:rsid w:val="00D35869"/>
    <w:rsid w:val="00D35B39"/>
    <w:rsid w:val="00D474B0"/>
    <w:rsid w:val="00D63040"/>
    <w:rsid w:val="00D73924"/>
    <w:rsid w:val="00D73CD7"/>
    <w:rsid w:val="00D95651"/>
    <w:rsid w:val="00DA4BA1"/>
    <w:rsid w:val="00DB5774"/>
    <w:rsid w:val="00DD76D9"/>
    <w:rsid w:val="00DE415C"/>
    <w:rsid w:val="00DF0014"/>
    <w:rsid w:val="00E13073"/>
    <w:rsid w:val="00E22F0E"/>
    <w:rsid w:val="00E2611F"/>
    <w:rsid w:val="00E302AB"/>
    <w:rsid w:val="00E3045F"/>
    <w:rsid w:val="00E30CE4"/>
    <w:rsid w:val="00E3580F"/>
    <w:rsid w:val="00E50395"/>
    <w:rsid w:val="00E52FC2"/>
    <w:rsid w:val="00E563F0"/>
    <w:rsid w:val="00E66787"/>
    <w:rsid w:val="00E8531A"/>
    <w:rsid w:val="00E9506D"/>
    <w:rsid w:val="00EB3AE6"/>
    <w:rsid w:val="00EB7E7B"/>
    <w:rsid w:val="00EC02DB"/>
    <w:rsid w:val="00ED606E"/>
    <w:rsid w:val="00EE1B4F"/>
    <w:rsid w:val="00F201C1"/>
    <w:rsid w:val="00F2271F"/>
    <w:rsid w:val="00F22C5B"/>
    <w:rsid w:val="00F239D8"/>
    <w:rsid w:val="00F3500F"/>
    <w:rsid w:val="00F3685E"/>
    <w:rsid w:val="00F414C7"/>
    <w:rsid w:val="00F42942"/>
    <w:rsid w:val="00F42C72"/>
    <w:rsid w:val="00F46C2A"/>
    <w:rsid w:val="00F52F4D"/>
    <w:rsid w:val="00F6034D"/>
    <w:rsid w:val="00F76AD2"/>
    <w:rsid w:val="00F803CA"/>
    <w:rsid w:val="00F81CF9"/>
    <w:rsid w:val="00F82304"/>
    <w:rsid w:val="00F8266A"/>
    <w:rsid w:val="00F950E5"/>
    <w:rsid w:val="00FA0555"/>
    <w:rsid w:val="00FB61E0"/>
    <w:rsid w:val="00FC1DAC"/>
    <w:rsid w:val="00FC5874"/>
    <w:rsid w:val="00FC6CCC"/>
    <w:rsid w:val="00FF1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1D3225B"/>
  <w15:docId w15:val="{99A5B59B-9B0C-4268-9BA5-AEDB9D38E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974"/>
    <w:pPr>
      <w:bidi/>
    </w:pPr>
    <w:rPr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E7CB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locked/>
    <w:rsid w:val="007B04D6"/>
    <w:rPr>
      <w:rFonts w:cs="Times New Roman"/>
      <w:sz w:val="24"/>
      <w:szCs w:val="24"/>
      <w:lang w:eastAsia="he-IL" w:bidi="he-IL"/>
    </w:rPr>
  </w:style>
  <w:style w:type="paragraph" w:styleId="Footer">
    <w:name w:val="footer"/>
    <w:basedOn w:val="Normal"/>
    <w:link w:val="FooterChar"/>
    <w:rsid w:val="00AE7CB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81472"/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link w:val="BalloonTextChar"/>
    <w:semiHidden/>
    <w:rsid w:val="00F414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7B04D6"/>
    <w:rPr>
      <w:rFonts w:cs="Times New Roman"/>
      <w:sz w:val="2"/>
      <w:lang w:eastAsia="he-IL" w:bidi="he-IL"/>
    </w:rPr>
  </w:style>
  <w:style w:type="character" w:customStyle="1" w:styleId="1">
    <w:name w:val="תו תו1"/>
    <w:locked/>
    <w:rsid w:val="007445F4"/>
    <w:rPr>
      <w:rFonts w:ascii="Arial" w:hAnsi="Arial" w:cs="Arial"/>
      <w:sz w:val="22"/>
      <w:szCs w:val="22"/>
    </w:rPr>
  </w:style>
  <w:style w:type="paragraph" w:customStyle="1" w:styleId="CharChar3">
    <w:name w:val="Char Char3"/>
    <w:basedOn w:val="Normal"/>
    <w:rsid w:val="007445F4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numbering" w:styleId="111111">
    <w:name w:val="Outline List 2"/>
    <w:basedOn w:val="NoList"/>
    <w:rsid w:val="007445F4"/>
    <w:pPr>
      <w:numPr>
        <w:numId w:val="3"/>
      </w:numPr>
    </w:pPr>
  </w:style>
  <w:style w:type="paragraph" w:customStyle="1" w:styleId="CharCharChar">
    <w:name w:val="תו תו Char תו תו Char תו תו Char"/>
    <w:basedOn w:val="Normal"/>
    <w:rsid w:val="006F36F0"/>
    <w:pPr>
      <w:bidi w:val="0"/>
      <w:spacing w:after="160" w:line="240" w:lineRule="exact"/>
    </w:pPr>
    <w:rPr>
      <w:rFonts w:ascii="Verdana" w:hAnsi="Verdana"/>
      <w:sz w:val="20"/>
      <w:szCs w:val="20"/>
      <w:lang w:eastAsia="en-US" w:bidi="ar-SA"/>
    </w:rPr>
  </w:style>
  <w:style w:type="paragraph" w:customStyle="1" w:styleId="CharChar3CharCharCharCharCharCharCharCharCharCharCharChar">
    <w:name w:val="Char Char3 תו תו Char Char תו תו Char Char תו תו Char Char תו תו Char Char תו תו Char Char תו תו Char Char"/>
    <w:basedOn w:val="Normal"/>
    <w:rsid w:val="00EE1B4F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table" w:styleId="TableGrid">
    <w:name w:val="Table Grid"/>
    <w:basedOn w:val="TableNormal"/>
    <w:rsid w:val="002639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">
    <w:name w:val="תו תו Char Char תו תו Char Char תו תו Char Char"/>
    <w:basedOn w:val="Normal"/>
    <w:rsid w:val="0001496A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paragraph" w:customStyle="1" w:styleId="CharCharCharCharCharChar0">
    <w:name w:val="תו תו Char Char תו תו Char Char תו תו Char Char"/>
    <w:basedOn w:val="Normal"/>
    <w:rsid w:val="00AD38D1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572F37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4711B3"/>
    <w:pPr>
      <w:widowControl w:val="0"/>
      <w:bidi w:val="0"/>
    </w:pPr>
    <w:rPr>
      <w:snapToGrid w:val="0"/>
      <w:color w:val="000000"/>
      <w:sz w:val="22"/>
      <w:szCs w:val="20"/>
      <w:lang w:eastAsia="en-US" w:bidi="ar-SA"/>
    </w:rPr>
  </w:style>
  <w:style w:type="character" w:customStyle="1" w:styleId="BodyTextChar">
    <w:name w:val="Body Text Char"/>
    <w:basedOn w:val="DefaultParagraphFont"/>
    <w:link w:val="BodyText"/>
    <w:rsid w:val="004711B3"/>
    <w:rPr>
      <w:snapToGrid w:val="0"/>
      <w:color w:val="000000"/>
      <w:sz w:val="22"/>
      <w:lang w:bidi="ar-SA"/>
    </w:rPr>
  </w:style>
  <w:style w:type="paragraph" w:styleId="Closing">
    <w:name w:val="Closing"/>
    <w:basedOn w:val="Normal"/>
    <w:link w:val="ClosingChar"/>
    <w:rsid w:val="004711B3"/>
    <w:pPr>
      <w:keepNext/>
      <w:bidi w:val="0"/>
      <w:spacing w:after="60" w:line="220" w:lineRule="atLeast"/>
      <w:jc w:val="both"/>
    </w:pPr>
    <w:rPr>
      <w:rFonts w:ascii="Arial" w:hAnsi="Arial"/>
      <w:spacing w:val="-5"/>
      <w:sz w:val="20"/>
      <w:szCs w:val="20"/>
      <w:lang w:eastAsia="en-US" w:bidi="ar-SA"/>
    </w:rPr>
  </w:style>
  <w:style w:type="character" w:customStyle="1" w:styleId="ClosingChar">
    <w:name w:val="Closing Char"/>
    <w:basedOn w:val="DefaultParagraphFont"/>
    <w:link w:val="Closing"/>
    <w:rsid w:val="004711B3"/>
    <w:rPr>
      <w:rFonts w:ascii="Arial" w:hAnsi="Arial"/>
      <w:spacing w:val="-5"/>
      <w:lang w:bidi="ar-SA"/>
    </w:rPr>
  </w:style>
  <w:style w:type="paragraph" w:styleId="ListParagraph">
    <w:name w:val="List Paragraph"/>
    <w:basedOn w:val="Normal"/>
    <w:uiPriority w:val="34"/>
    <w:qFormat/>
    <w:rsid w:val="005C671C"/>
    <w:pPr>
      <w:spacing w:after="240" w:line="360" w:lineRule="auto"/>
      <w:ind w:left="720"/>
      <w:contextualSpacing/>
      <w:jc w:val="both"/>
    </w:pPr>
    <w:rPr>
      <w:rFonts w:eastAsiaTheme="minorHAnsi" w:cs="David"/>
      <w:sz w:val="22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495F29"/>
    <w:pPr>
      <w:numPr>
        <w:numId w:val="9"/>
      </w:numPr>
      <w:bidi w:val="0"/>
      <w:spacing w:after="18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99"/>
    <w:rsid w:val="00495F29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0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dbmotio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9079D-04B7-4AF5-8BA7-21DC4AAED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הזמנה לשימוע</vt:lpstr>
      <vt:lpstr>הזמנה לשימוע</vt:lpstr>
    </vt:vector>
  </TitlesOfParts>
  <Manager>נשיץ ברנדס ושות', משרד עורכי דין</Manager>
  <Company>דיבימושיין בע"מ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זמנה לשימוע</dc:title>
  <dc:subject>40237</dc:subject>
  <dc:creator>G304455-V1</dc:creator>
  <cp:keywords>V:\Docs\40237\G304455-V001.DOC.doc דיבימושיין בע"מ  DBMOTION LTD 40237 הזמנה לשימוע 304455-V1 G304455-V1</cp:keywords>
  <dc:description>אסיף רוזנברג_x000d_
דיבימושיין בע"מ_x000d_
הזמנה לשימוע</dc:description>
  <cp:lastModifiedBy>Joffe, Gabi</cp:lastModifiedBy>
  <cp:revision>2</cp:revision>
  <cp:lastPrinted>2020-12-28T12:15:00Z</cp:lastPrinted>
  <dcterms:created xsi:type="dcterms:W3CDTF">2021-06-10T19:57:00Z</dcterms:created>
  <dcterms:modified xsi:type="dcterms:W3CDTF">2021-06-10T19:57:00Z</dcterms:modified>
</cp:coreProperties>
</file>